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1B054626" w:rsidR="000C67E9" w:rsidRPr="00F214F6" w:rsidRDefault="00090EB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90EB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roadhurst, R. v [2019] EWCA Crim 2026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4AB2BC0D" w:rsidR="000C67E9" w:rsidRPr="00F214F6" w:rsidRDefault="000D746F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411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61FE6BE0" w:rsidR="000C67E9" w:rsidRPr="00F214F6" w:rsidRDefault="00E77203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021150CC" w:rsidR="00F214F6" w:rsidRPr="00F214F6" w:rsidRDefault="000D746F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7DEF2B18" w:rsidR="000C67E9" w:rsidRPr="00F214F6" w:rsidRDefault="000D746F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6E917304" w:rsidR="00D970E4" w:rsidRPr="00F214F6" w:rsidRDefault="000D746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6EA56FB7" w:rsidR="00D970E4" w:rsidRPr="00F214F6" w:rsidRDefault="000D746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34FBD9B1" w:rsidR="00D970E4" w:rsidRPr="00F214F6" w:rsidRDefault="00DC7685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8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127CA0EB" w:rsidR="00D970E4" w:rsidRPr="00F214F6" w:rsidRDefault="00E7720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26AEBA93" w:rsidR="00D970E4" w:rsidRPr="00F214F6" w:rsidRDefault="00E7720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0BE84E3B" w:rsidR="00D970E4" w:rsidRPr="00F214F6" w:rsidRDefault="00E7720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2541246C" w:rsidR="00D970E4" w:rsidRPr="00F214F6" w:rsidRDefault="00DC768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3CFAA122" w:rsidR="00D970E4" w:rsidRPr="00F214F6" w:rsidRDefault="00DC768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6A0DEE3F" w:rsidR="00D970E4" w:rsidRPr="00F214F6" w:rsidRDefault="004F5D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71F6F545" w:rsidR="00D970E4" w:rsidRPr="00F214F6" w:rsidRDefault="00DC768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37CB42BF" w:rsidR="00D970E4" w:rsidRPr="00F214F6" w:rsidRDefault="009615A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3C92D392" w:rsidR="00D970E4" w:rsidRPr="00F214F6" w:rsidRDefault="009615A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0DF1AB29" w:rsidR="00D970E4" w:rsidRPr="00F214F6" w:rsidRDefault="00B234AF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Counsel for defence argue that the original sentence was excessive in length. The judge started at the wrong </w:t>
            </w:r>
            <w:r w:rsidR="00492A2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sentencing </w:t>
            </w:r>
            <w:bookmarkStart w:id="0" w:name="_GoBack"/>
            <w:bookmarkEnd w:id="0"/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category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484E2842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B234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6041B587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B234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7CEAAC87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B234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0EAC0E9E" w:rsidR="00D7225E" w:rsidRPr="00F214F6" w:rsidRDefault="00B234AF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5780813F" w:rsidR="00D970E4" w:rsidRPr="00F214F6" w:rsidRDefault="000428E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175C4E56" w:rsidR="00D970E4" w:rsidRPr="00F214F6" w:rsidRDefault="000428E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6DF26A15" w:rsidR="00D970E4" w:rsidRPr="00F214F6" w:rsidRDefault="000428E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36C36C44" w:rsidR="00D970E4" w:rsidRPr="00F214F6" w:rsidRDefault="000428E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5F516AFD" w:rsidR="00D970E4" w:rsidRPr="00F214F6" w:rsidRDefault="000428E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75E4CBED" w:rsidR="00D970E4" w:rsidRPr="00F214F6" w:rsidRDefault="000428E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03A3BB72" w:rsidR="00D970E4" w:rsidRPr="00F214F6" w:rsidRDefault="00F66E3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2A244C26" w:rsidR="00C77DBF" w:rsidRPr="00F214F6" w:rsidRDefault="00F66E3A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2371FFA0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F66E3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22FF80C4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F66E3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4C4D254C" w:rsidR="005515E1" w:rsidRPr="00F214F6" w:rsidRDefault="00F66E3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35559619" w:rsidR="005515E1" w:rsidRPr="00F214F6" w:rsidRDefault="00F66E3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339F851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F66E3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741F922F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F66E3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5508EA0F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185AF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8" w14:textId="13F6F45D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3b: </w:t>
            </w:r>
            <w:r w:rsidR="00185AF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2F7C044E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185AF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B" w14:textId="39D31614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4b: </w:t>
            </w:r>
            <w:r w:rsidR="00185AF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542BC576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185AF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E" w14:textId="27DB3C51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5b: </w:t>
            </w:r>
            <w:r w:rsidR="00185A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0F4D13BD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185AF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91" w14:textId="57EBBCCC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B5738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ce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165296F5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142BB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4" w14:textId="71A80C09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142BB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2A868E89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142BB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7" w14:textId="03C856A2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125C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59A3EB72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125C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A" w14:textId="63847AE2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125C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550DF12B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125C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D" w14:textId="19D34385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125C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0E7B24CB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125C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0" w14:textId="61F66C2B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125C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3E6A7E25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125C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751C88C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C4527F" w:rsidRPr="00C4527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Brown [1994] 1 AC 212</w:t>
            </w:r>
            <w:r w:rsidR="00C4527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C4527F" w:rsidRPr="00C4527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BM [2019] QB 1</w:t>
            </w:r>
            <w:r w:rsidR="00C4527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C4527F" w:rsidRPr="00C4527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Slingsby [1995] Crim LR 570</w:t>
            </w:r>
            <w:r w:rsidR="00C4527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C4527F" w:rsidRPr="00C4527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Wilson [1997] QB 47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43B9F53F" w:rsidR="00CC3B33" w:rsidRPr="00F214F6" w:rsidRDefault="009F2529" w:rsidP="00C4527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</w:t>
            </w:r>
            <w:r w:rsidRPr="009615A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Holroyde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9615A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Warby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</w:t>
            </w:r>
            <w:r w:rsidRPr="009615A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9615A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er Honour Judge Munro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59C40BC2" w:rsidR="00CC3B33" w:rsidRPr="00F214F6" w:rsidRDefault="00753DF9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753DF9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S Vullo and Mr A McGee appeared on behalf of the Applica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655218A2" w:rsidR="00CC3B33" w:rsidRPr="00F214F6" w:rsidRDefault="009F2529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71216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1130EF2F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9F252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1FD0EA12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9F252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0CD89F06" w:rsidR="00CC3B33" w:rsidRPr="00F214F6" w:rsidRDefault="001E4C6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19C2B981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1E4C6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6366D9D2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1E4C6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70864090" w:rsidR="004A44C9" w:rsidRPr="00F214F6" w:rsidRDefault="001E4C6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4BB236EE" w:rsidR="00CC3B33" w:rsidRPr="00F214F6" w:rsidRDefault="00515345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</w:t>
            </w:r>
            <w:r w:rsidRPr="0051534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slaughter by gross negligence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7B7D1795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927A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2" w14:textId="0E2B060C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927A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787CC84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51534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19EA880E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51534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Victim personal statement from the victim’s family. </w:t>
            </w:r>
            <w:r w:rsidR="007A21B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ost-mortem toxicology investigation of victims blood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3D43FBD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927A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3B1DB696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927A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61BF5C31" w:rsidR="00CC3B33" w:rsidRPr="00F214F6" w:rsidRDefault="00927A74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927A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years and eight months'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27A9EF94" w:rsidR="00D7225E" w:rsidRPr="00F214F6" w:rsidRDefault="00341D2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275DD666" w:rsidR="00CC3B33" w:rsidRPr="00F214F6" w:rsidRDefault="004B682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B68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Julian Knowles J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74F65CD4" w:rsidR="00CC3B33" w:rsidRPr="00F214F6" w:rsidRDefault="004B682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090B6F9" w14:textId="73C14484" w:rsidR="00CC3B33" w:rsidRDefault="004B682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61E3E4B5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3F1F4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1AE5DE7F" w14:textId="5044E0E3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3F1F4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71B78EC9" w:rsidR="00CC3B33" w:rsidRPr="00F214F6" w:rsidRDefault="003F1F4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0CD9E519" w:rsidR="00CC3B33" w:rsidRPr="00F214F6" w:rsidRDefault="003F1F4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24AB2E16" w:rsidR="00CC3B33" w:rsidRPr="00F214F6" w:rsidRDefault="003F1F4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514A3E8B" w:rsidR="00D92554" w:rsidRPr="00F214F6" w:rsidRDefault="003F1F4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5D3D21C3" w:rsidR="00CC3B33" w:rsidRPr="00F214F6" w:rsidRDefault="003F1F4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677239F5" w:rsidR="00CC3B33" w:rsidRPr="00F214F6" w:rsidRDefault="003F1F4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46F7EC6D" w:rsidR="00CC3B33" w:rsidRPr="00F214F6" w:rsidRDefault="0094681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13503D03" w:rsidR="00CC3B33" w:rsidRPr="00F214F6" w:rsidRDefault="00B122D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4EC8AA00" w:rsidR="00CC3B33" w:rsidRPr="00F214F6" w:rsidRDefault="00B122D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7F3B7C03" w:rsidR="00CC3B33" w:rsidRPr="00F214F6" w:rsidRDefault="00B122D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ed as being a “very experienced defence expert witness”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4469D00" w14:textId="56CC5607" w:rsidR="00CC3B33" w:rsidRDefault="00A9156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1CFAC95" w14:textId="182704B2" w:rsidR="000051CC" w:rsidRDefault="00A9156C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856928" w14:textId="11221BA9" w:rsidR="00CC3B33" w:rsidRDefault="00A9156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83AEA31" w14:textId="0B064E5A" w:rsidR="00CC3B33" w:rsidRDefault="0095564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D" w14:textId="7929F89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95564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955645" w:rsidRPr="0095564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 blood sample was taken from the victim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B3AA0DE" w14:textId="0010806E" w:rsidR="00CC3B33" w:rsidRDefault="00947EF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304E9C11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947E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DCB5177" w14:textId="49617AA2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947E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7903A23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0D76A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0D76A5" w:rsidRPr="000D76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ot stated if the vicitm’s blood sample was re-examined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00F9158D" w:rsidR="00CC3B33" w:rsidRPr="00F214F6" w:rsidRDefault="000D76A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38967F1B" w:rsidR="00CC3B33" w:rsidRPr="00F214F6" w:rsidRDefault="000D76A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D5E25D3" w14:textId="44873C7A" w:rsidR="00CC3B33" w:rsidRDefault="000D76A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546EB09E" w:rsidR="00CC3B33" w:rsidRPr="00F214F6" w:rsidRDefault="000D76A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27F1935" w14:textId="3413A18C" w:rsidR="0029680B" w:rsidRDefault="00055C3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9" w14:textId="30F6BA4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5025AB" w14:textId="7D4BB32D" w:rsidR="00CC3B33" w:rsidRDefault="00055C3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114405" w14:textId="4EDAC6A5" w:rsidR="00CC3B33" w:rsidRDefault="00055C3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7121C592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055C3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66F2D32" w14:textId="38489D53" w:rsidR="00CC3B33" w:rsidRPr="00F214F6" w:rsidRDefault="00055C3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169DF6D" w14:textId="07F063D3" w:rsidR="00CC3B33" w:rsidRDefault="006F296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DBDCB34" w14:textId="07142D33" w:rsidR="00CC3B33" w:rsidRDefault="006F296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2D93FAD4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6F296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07E5168" w14:textId="65619908" w:rsidR="00CC3B33" w:rsidRDefault="006F296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045812D5" w:rsidR="00CC3B33" w:rsidRPr="00F214F6" w:rsidRDefault="00DE411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60D5510C" w:rsidR="00CC3B33" w:rsidRPr="00F214F6" w:rsidRDefault="00DE411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7C2D004" w14:textId="47F08832" w:rsidR="00CC3B33" w:rsidRDefault="00DE411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47B2E924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6E345AF9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DE411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5B027099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DE411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08AF4DCE" w:rsidR="00EB79EB" w:rsidRPr="00F214F6" w:rsidRDefault="00DE411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3FE75F44" w:rsidR="00CC3B33" w:rsidRPr="00F214F6" w:rsidRDefault="00DE411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1774ABA6" w:rsidR="00EB79EB" w:rsidRPr="00F214F6" w:rsidRDefault="0014342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1DD8E7C2" w:rsidR="00F02664" w:rsidRPr="00F214F6" w:rsidRDefault="0014342C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2928BD82" w:rsidR="00CC3B33" w:rsidRPr="00F214F6" w:rsidRDefault="0014342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2F087965" w:rsidR="00C77DBF" w:rsidRPr="00F214F6" w:rsidRDefault="0014342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3068D4C" w14:textId="1042B081" w:rsidR="00CC3B33" w:rsidRDefault="0014342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3D679026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3D4D727" w14:textId="0ADC4961" w:rsidR="00CC3B33" w:rsidRDefault="0014342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538E3EE7" w:rsidR="008F41B9" w:rsidRPr="008F41B9" w:rsidRDefault="008F41B9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14342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235562" w:rsidRPr="0023556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ior to trial, it was reported that the appellant had no previous convictions and was of good character.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62A4DC8" w14:textId="7DDCE708" w:rsidR="00CC3B33" w:rsidRDefault="0023556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62" w14:textId="36AF2C9E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23556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235562" w:rsidRPr="0048014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is is not reported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0872E9F3" w:rsidR="00A35D9A" w:rsidRPr="00F214F6" w:rsidRDefault="0048014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4A27AEC4" w:rsidR="00CC3B33" w:rsidRPr="00F214F6" w:rsidRDefault="00480143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37D22F6A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48014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3E39E68" w14:textId="2A66BC1E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 w:rsidR="00480143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2B0AEC02" w:rsidR="00907A59" w:rsidRPr="00F214F6" w:rsidRDefault="0048014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532D2D6D" w:rsidR="00907A59" w:rsidRPr="00F214F6" w:rsidRDefault="0048014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389DAE47" w:rsidR="000F5116" w:rsidRPr="00F214F6" w:rsidRDefault="0048014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2557735F" w:rsidR="000F5116" w:rsidRPr="00F214F6" w:rsidRDefault="0048014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05FE30F9" w:rsidR="000F5116" w:rsidRPr="00F214F6" w:rsidRDefault="0048014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024579AE" w:rsidR="000F5116" w:rsidRPr="00F214F6" w:rsidRDefault="0048014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494E83B7" w:rsidR="000F5116" w:rsidRPr="00F214F6" w:rsidRDefault="0048014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igital evidence was any </w:t>
            </w:r>
            <w:r w:rsidR="000F5116" w:rsidRPr="000F7423">
              <w:rPr>
                <w:rFonts w:ascii="Arial Nova Light" w:hAnsi="Arial Nova Light" w:cstheme="majorBidi"/>
                <w:color w:val="FF0000"/>
                <w:sz w:val="24"/>
                <w:szCs w:val="24"/>
              </w:rPr>
              <w:t>data encrypted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?</w:t>
            </w:r>
          </w:p>
        </w:tc>
        <w:tc>
          <w:tcPr>
            <w:tcW w:w="9072" w:type="dxa"/>
          </w:tcPr>
          <w:p w14:paraId="61318248" w14:textId="4CE11FBA" w:rsidR="000F5116" w:rsidRPr="00F214F6" w:rsidRDefault="0048014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igital evidence was any data hidden in a </w:t>
            </w:r>
            <w:r w:rsidR="000F5116" w:rsidRPr="000F7423">
              <w:rPr>
                <w:rFonts w:ascii="Arial Nova Light" w:hAnsi="Arial Nova Light" w:cstheme="majorBidi"/>
                <w:color w:val="FF0000"/>
                <w:sz w:val="24"/>
                <w:szCs w:val="24"/>
              </w:rPr>
              <w:t>carrier file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out modifying its outward appearance?</w:t>
            </w:r>
          </w:p>
        </w:tc>
        <w:tc>
          <w:tcPr>
            <w:tcW w:w="9072" w:type="dxa"/>
          </w:tcPr>
          <w:p w14:paraId="587C7F1B" w14:textId="444874B2" w:rsidR="000F5116" w:rsidRPr="00F214F6" w:rsidRDefault="0048014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igital evidence, was any techniques used to </w:t>
            </w:r>
            <w:r w:rsidR="000F5116" w:rsidRPr="000F7423">
              <w:rPr>
                <w:rFonts w:ascii="Arial Nova Light" w:hAnsi="Arial Nova Light" w:cstheme="majorBidi"/>
                <w:color w:val="FF0000"/>
                <w:sz w:val="24"/>
                <w:szCs w:val="24"/>
              </w:rPr>
              <w:t>obfuscate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the source of the attack?</w:t>
            </w:r>
          </w:p>
        </w:tc>
        <w:tc>
          <w:tcPr>
            <w:tcW w:w="9072" w:type="dxa"/>
          </w:tcPr>
          <w:p w14:paraId="01F7770E" w14:textId="171C8DB0" w:rsidR="000F5116" w:rsidRPr="00F214F6" w:rsidRDefault="008D23C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4634E7A4" w:rsidR="000F5116" w:rsidRPr="00F214F6" w:rsidRDefault="008D23C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igital evidence, were the investigators restricted to analysing only recent data stored on </w:t>
            </w:r>
            <w:r w:rsidR="000F5116" w:rsidRPr="000F7423">
              <w:rPr>
                <w:rFonts w:ascii="Arial Nova Light" w:hAnsi="Arial Nova Light" w:cstheme="majorBidi"/>
                <w:color w:val="FF0000"/>
                <w:sz w:val="24"/>
                <w:szCs w:val="24"/>
              </w:rPr>
              <w:t>volatile memory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?</w:t>
            </w:r>
          </w:p>
        </w:tc>
        <w:tc>
          <w:tcPr>
            <w:tcW w:w="9072" w:type="dxa"/>
          </w:tcPr>
          <w:p w14:paraId="3EA5C32F" w14:textId="74DBCA91" w:rsidR="000F5116" w:rsidRPr="00F214F6" w:rsidRDefault="008D23C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003FD1A7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. </w:t>
            </w:r>
            <w:r w:rsidR="002905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5B7C50C1" w14:textId="0C45C0D2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b. </w:t>
            </w:r>
            <w:r w:rsidR="002905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24F71A4B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2905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1CFEFE1" w14:textId="0843C6C2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2905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F0EA7" w14:textId="77777777" w:rsidR="00FD6109" w:rsidRDefault="00FD6109" w:rsidP="00187203">
      <w:pPr>
        <w:spacing w:after="0" w:line="240" w:lineRule="auto"/>
      </w:pPr>
      <w:r>
        <w:separator/>
      </w:r>
    </w:p>
  </w:endnote>
  <w:endnote w:type="continuationSeparator" w:id="0">
    <w:p w14:paraId="360EAAC9" w14:textId="77777777" w:rsidR="00FD6109" w:rsidRDefault="00FD6109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090EB6" w14:paraId="06B27626" w14:textId="77777777" w:rsidTr="060EE78D">
      <w:tc>
        <w:tcPr>
          <w:tcW w:w="5133" w:type="dxa"/>
        </w:tcPr>
        <w:p w14:paraId="6D29E1BD" w14:textId="380F18CE" w:rsidR="00090EB6" w:rsidRDefault="00090EB6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090EB6" w:rsidRDefault="00090EB6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090EB6" w:rsidRDefault="00090EB6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090EB6" w:rsidRDefault="00090EB6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0A7133" w14:textId="77777777" w:rsidR="00FD6109" w:rsidRDefault="00FD6109" w:rsidP="00187203">
      <w:pPr>
        <w:spacing w:after="0" w:line="240" w:lineRule="auto"/>
      </w:pPr>
      <w:r>
        <w:separator/>
      </w:r>
    </w:p>
  </w:footnote>
  <w:footnote w:type="continuationSeparator" w:id="0">
    <w:p w14:paraId="10FC777D" w14:textId="77777777" w:rsidR="00FD6109" w:rsidRDefault="00FD6109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090EB6" w:rsidRDefault="00090EB6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090EB6" w:rsidRPr="0033791C" w:rsidRDefault="00090EB6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oFABVmUQwtAAAA"/>
  </w:docVars>
  <w:rsids>
    <w:rsidRoot w:val="004B32DB"/>
    <w:rsid w:val="00002D65"/>
    <w:rsid w:val="000051CC"/>
    <w:rsid w:val="00024091"/>
    <w:rsid w:val="00033F18"/>
    <w:rsid w:val="00034807"/>
    <w:rsid w:val="000428E8"/>
    <w:rsid w:val="00044E5D"/>
    <w:rsid w:val="00050B46"/>
    <w:rsid w:val="00054A86"/>
    <w:rsid w:val="00055C35"/>
    <w:rsid w:val="00055EF0"/>
    <w:rsid w:val="00071B92"/>
    <w:rsid w:val="00083FFE"/>
    <w:rsid w:val="00090EB6"/>
    <w:rsid w:val="0009515D"/>
    <w:rsid w:val="00097755"/>
    <w:rsid w:val="000A4EC3"/>
    <w:rsid w:val="000C67E9"/>
    <w:rsid w:val="000D746F"/>
    <w:rsid w:val="000D76A5"/>
    <w:rsid w:val="000E65C1"/>
    <w:rsid w:val="000F5116"/>
    <w:rsid w:val="000F7423"/>
    <w:rsid w:val="0010686E"/>
    <w:rsid w:val="0011134F"/>
    <w:rsid w:val="00116C33"/>
    <w:rsid w:val="001221BE"/>
    <w:rsid w:val="00125C28"/>
    <w:rsid w:val="00141779"/>
    <w:rsid w:val="00142BB1"/>
    <w:rsid w:val="0014342C"/>
    <w:rsid w:val="00154B87"/>
    <w:rsid w:val="0018382A"/>
    <w:rsid w:val="00184214"/>
    <w:rsid w:val="00185AFC"/>
    <w:rsid w:val="00187203"/>
    <w:rsid w:val="00196060"/>
    <w:rsid w:val="00197B70"/>
    <w:rsid w:val="001A2D1E"/>
    <w:rsid w:val="001B3245"/>
    <w:rsid w:val="001C0D45"/>
    <w:rsid w:val="001C4D47"/>
    <w:rsid w:val="001D6D26"/>
    <w:rsid w:val="001E34F2"/>
    <w:rsid w:val="001E4C67"/>
    <w:rsid w:val="00221BE7"/>
    <w:rsid w:val="002278BF"/>
    <w:rsid w:val="00235562"/>
    <w:rsid w:val="00250C4F"/>
    <w:rsid w:val="00255E5F"/>
    <w:rsid w:val="00274535"/>
    <w:rsid w:val="0028308F"/>
    <w:rsid w:val="002905FD"/>
    <w:rsid w:val="0029602E"/>
    <w:rsid w:val="0029680B"/>
    <w:rsid w:val="002A0936"/>
    <w:rsid w:val="002B7601"/>
    <w:rsid w:val="002D3EDC"/>
    <w:rsid w:val="002E75B4"/>
    <w:rsid w:val="00301AE4"/>
    <w:rsid w:val="003115A2"/>
    <w:rsid w:val="00332ACD"/>
    <w:rsid w:val="0033791C"/>
    <w:rsid w:val="00341D25"/>
    <w:rsid w:val="003420D0"/>
    <w:rsid w:val="00351578"/>
    <w:rsid w:val="00353568"/>
    <w:rsid w:val="00354D14"/>
    <w:rsid w:val="00356023"/>
    <w:rsid w:val="0036194E"/>
    <w:rsid w:val="003A29C8"/>
    <w:rsid w:val="003B1314"/>
    <w:rsid w:val="003C59E3"/>
    <w:rsid w:val="003D0993"/>
    <w:rsid w:val="003D6522"/>
    <w:rsid w:val="003E1548"/>
    <w:rsid w:val="003F1F4A"/>
    <w:rsid w:val="00416404"/>
    <w:rsid w:val="00417F03"/>
    <w:rsid w:val="00426926"/>
    <w:rsid w:val="004310B4"/>
    <w:rsid w:val="00432A9E"/>
    <w:rsid w:val="00440933"/>
    <w:rsid w:val="00463D75"/>
    <w:rsid w:val="00470DD4"/>
    <w:rsid w:val="00480143"/>
    <w:rsid w:val="00490F4B"/>
    <w:rsid w:val="00492A2C"/>
    <w:rsid w:val="004A33E6"/>
    <w:rsid w:val="004A44C9"/>
    <w:rsid w:val="004B32DB"/>
    <w:rsid w:val="004B6826"/>
    <w:rsid w:val="004C51D2"/>
    <w:rsid w:val="004C6A62"/>
    <w:rsid w:val="004D1D32"/>
    <w:rsid w:val="004D1DE0"/>
    <w:rsid w:val="004E3100"/>
    <w:rsid w:val="004F1CFE"/>
    <w:rsid w:val="004F5DA4"/>
    <w:rsid w:val="00500E52"/>
    <w:rsid w:val="00503662"/>
    <w:rsid w:val="00505881"/>
    <w:rsid w:val="00506BC8"/>
    <w:rsid w:val="00515345"/>
    <w:rsid w:val="00517475"/>
    <w:rsid w:val="00517C48"/>
    <w:rsid w:val="005263CF"/>
    <w:rsid w:val="00540327"/>
    <w:rsid w:val="0054055B"/>
    <w:rsid w:val="00541F85"/>
    <w:rsid w:val="005515E1"/>
    <w:rsid w:val="005544E2"/>
    <w:rsid w:val="00555108"/>
    <w:rsid w:val="00582A1D"/>
    <w:rsid w:val="005C1ABD"/>
    <w:rsid w:val="005E6686"/>
    <w:rsid w:val="00621FE2"/>
    <w:rsid w:val="00650F5E"/>
    <w:rsid w:val="00654C55"/>
    <w:rsid w:val="00684151"/>
    <w:rsid w:val="00694917"/>
    <w:rsid w:val="006B0518"/>
    <w:rsid w:val="006B1ED2"/>
    <w:rsid w:val="006B3E2B"/>
    <w:rsid w:val="006B67A6"/>
    <w:rsid w:val="006B6C57"/>
    <w:rsid w:val="006D71C4"/>
    <w:rsid w:val="006D7C30"/>
    <w:rsid w:val="006F2962"/>
    <w:rsid w:val="006F3EB0"/>
    <w:rsid w:val="006F48BE"/>
    <w:rsid w:val="007106AC"/>
    <w:rsid w:val="0071493C"/>
    <w:rsid w:val="00753DF9"/>
    <w:rsid w:val="007608D1"/>
    <w:rsid w:val="007659F7"/>
    <w:rsid w:val="007700FE"/>
    <w:rsid w:val="00774058"/>
    <w:rsid w:val="007A21BB"/>
    <w:rsid w:val="007A6137"/>
    <w:rsid w:val="007B467D"/>
    <w:rsid w:val="007B63C7"/>
    <w:rsid w:val="007C712E"/>
    <w:rsid w:val="007E0BE0"/>
    <w:rsid w:val="007E78B1"/>
    <w:rsid w:val="007F3561"/>
    <w:rsid w:val="00822889"/>
    <w:rsid w:val="00823B61"/>
    <w:rsid w:val="00830569"/>
    <w:rsid w:val="00846BA5"/>
    <w:rsid w:val="00847F94"/>
    <w:rsid w:val="008511DC"/>
    <w:rsid w:val="008513B8"/>
    <w:rsid w:val="00873BD7"/>
    <w:rsid w:val="00873BFC"/>
    <w:rsid w:val="00897696"/>
    <w:rsid w:val="008A00C1"/>
    <w:rsid w:val="008B34D6"/>
    <w:rsid w:val="008C01BB"/>
    <w:rsid w:val="008D033C"/>
    <w:rsid w:val="008D23CC"/>
    <w:rsid w:val="008F41B9"/>
    <w:rsid w:val="0090333A"/>
    <w:rsid w:val="00906F86"/>
    <w:rsid w:val="00907A59"/>
    <w:rsid w:val="00907C49"/>
    <w:rsid w:val="009111D6"/>
    <w:rsid w:val="00922DBD"/>
    <w:rsid w:val="00927A74"/>
    <w:rsid w:val="0093054D"/>
    <w:rsid w:val="00946810"/>
    <w:rsid w:val="00947EF6"/>
    <w:rsid w:val="00955645"/>
    <w:rsid w:val="009615A4"/>
    <w:rsid w:val="00962A8E"/>
    <w:rsid w:val="009642C0"/>
    <w:rsid w:val="0097046D"/>
    <w:rsid w:val="00985ED4"/>
    <w:rsid w:val="009B254A"/>
    <w:rsid w:val="009B6FDB"/>
    <w:rsid w:val="009D6682"/>
    <w:rsid w:val="009D74E0"/>
    <w:rsid w:val="009F2529"/>
    <w:rsid w:val="00A00F86"/>
    <w:rsid w:val="00A037A7"/>
    <w:rsid w:val="00A06CDF"/>
    <w:rsid w:val="00A162D8"/>
    <w:rsid w:val="00A35D9A"/>
    <w:rsid w:val="00A37FFB"/>
    <w:rsid w:val="00A50558"/>
    <w:rsid w:val="00A9156C"/>
    <w:rsid w:val="00AA42DF"/>
    <w:rsid w:val="00AD1A27"/>
    <w:rsid w:val="00AD6357"/>
    <w:rsid w:val="00AE001D"/>
    <w:rsid w:val="00AE6FD7"/>
    <w:rsid w:val="00AF10F1"/>
    <w:rsid w:val="00B03677"/>
    <w:rsid w:val="00B072EE"/>
    <w:rsid w:val="00B122DC"/>
    <w:rsid w:val="00B16C69"/>
    <w:rsid w:val="00B20AC5"/>
    <w:rsid w:val="00B2148C"/>
    <w:rsid w:val="00B234AF"/>
    <w:rsid w:val="00B3276D"/>
    <w:rsid w:val="00B33A51"/>
    <w:rsid w:val="00B414DC"/>
    <w:rsid w:val="00B4438E"/>
    <w:rsid w:val="00B56180"/>
    <w:rsid w:val="00B57382"/>
    <w:rsid w:val="00B57863"/>
    <w:rsid w:val="00B918C9"/>
    <w:rsid w:val="00B96A7F"/>
    <w:rsid w:val="00BA51A8"/>
    <w:rsid w:val="00BA7AB8"/>
    <w:rsid w:val="00BA7DF9"/>
    <w:rsid w:val="00BD58D8"/>
    <w:rsid w:val="00BE606A"/>
    <w:rsid w:val="00BE7ACA"/>
    <w:rsid w:val="00BF7F5C"/>
    <w:rsid w:val="00C04236"/>
    <w:rsid w:val="00C278D3"/>
    <w:rsid w:val="00C42256"/>
    <w:rsid w:val="00C4527F"/>
    <w:rsid w:val="00C47288"/>
    <w:rsid w:val="00C51D00"/>
    <w:rsid w:val="00C75185"/>
    <w:rsid w:val="00C77DBF"/>
    <w:rsid w:val="00C82539"/>
    <w:rsid w:val="00C83493"/>
    <w:rsid w:val="00C8545E"/>
    <w:rsid w:val="00C96F87"/>
    <w:rsid w:val="00CA297F"/>
    <w:rsid w:val="00CA34BC"/>
    <w:rsid w:val="00CB5CBD"/>
    <w:rsid w:val="00CC3B33"/>
    <w:rsid w:val="00CC4AFC"/>
    <w:rsid w:val="00D11F75"/>
    <w:rsid w:val="00D23830"/>
    <w:rsid w:val="00D50995"/>
    <w:rsid w:val="00D573E4"/>
    <w:rsid w:val="00D7225E"/>
    <w:rsid w:val="00D80F5C"/>
    <w:rsid w:val="00D818A1"/>
    <w:rsid w:val="00D92554"/>
    <w:rsid w:val="00D928D2"/>
    <w:rsid w:val="00D94151"/>
    <w:rsid w:val="00D970E4"/>
    <w:rsid w:val="00DB2C1F"/>
    <w:rsid w:val="00DC2AFD"/>
    <w:rsid w:val="00DC34AA"/>
    <w:rsid w:val="00DC649D"/>
    <w:rsid w:val="00DC7685"/>
    <w:rsid w:val="00DE1EBB"/>
    <w:rsid w:val="00DE3410"/>
    <w:rsid w:val="00DE4112"/>
    <w:rsid w:val="00DF32A8"/>
    <w:rsid w:val="00E16710"/>
    <w:rsid w:val="00E22D4F"/>
    <w:rsid w:val="00E54A2C"/>
    <w:rsid w:val="00E56294"/>
    <w:rsid w:val="00E720A3"/>
    <w:rsid w:val="00E72634"/>
    <w:rsid w:val="00E77203"/>
    <w:rsid w:val="00E81AE6"/>
    <w:rsid w:val="00EB5FD3"/>
    <w:rsid w:val="00EB79EB"/>
    <w:rsid w:val="00EC156F"/>
    <w:rsid w:val="00EC3C54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536D4"/>
    <w:rsid w:val="00F60F70"/>
    <w:rsid w:val="00F66E3A"/>
    <w:rsid w:val="00F85BDD"/>
    <w:rsid w:val="00FC2C57"/>
    <w:rsid w:val="00FC4F1D"/>
    <w:rsid w:val="00FC785C"/>
    <w:rsid w:val="00FD2328"/>
    <w:rsid w:val="00FD551A"/>
    <w:rsid w:val="00FD6109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C39058-3DE8-4B08-84A9-22F6D38BF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9</Pages>
  <Words>2027</Words>
  <Characters>11555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5</cp:revision>
  <cp:lastPrinted>2019-01-14T14:22:00Z</cp:lastPrinted>
  <dcterms:created xsi:type="dcterms:W3CDTF">2020-05-17T04:19:00Z</dcterms:created>
  <dcterms:modified xsi:type="dcterms:W3CDTF">2020-05-17T06:29:00Z</dcterms:modified>
</cp:coreProperties>
</file>